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D2A5C3" w14:textId="7E2E2026" w:rsidR="000611A7" w:rsidRDefault="000611A7" w:rsidP="00B9664F">
      <w:pPr>
        <w:pStyle w:val="Heading1"/>
        <w:jc w:val="both"/>
      </w:pPr>
      <w:r>
        <w:rPr>
          <w:rFonts w:ascii="Times New Roman" w:eastAsia="Times New Roman" w:hAnsi="Times New Roman" w:cs="Times New Roman"/>
          <w:noProof/>
          <w:sz w:val="24"/>
          <w:szCs w:val="24"/>
        </w:rPr>
        <w:drawing>
          <wp:inline distT="0" distB="0" distL="0" distR="0" wp14:anchorId="4A944AD0" wp14:editId="74891934">
            <wp:extent cx="5731510" cy="3725270"/>
            <wp:effectExtent l="0" t="0" r="2540" b="8890"/>
            <wp:docPr id="1" name="Picture 1" descr="technology updates to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chnology updates today"/>
                    <pic:cNvPicPr>
                      <a:picLocks noChangeAspect="1" noChangeArrowheads="1"/>
                    </pic:cNvPicPr>
                  </pic:nvPicPr>
                  <pic:blipFill>
                    <a:blip r:embed="rId4"/>
                    <a:srcRect/>
                    <a:stretch>
                      <a:fillRect/>
                    </a:stretch>
                  </pic:blipFill>
                  <pic:spPr bwMode="auto">
                    <a:xfrm>
                      <a:off x="0" y="0"/>
                      <a:ext cx="5731510" cy="3725270"/>
                    </a:xfrm>
                    <a:prstGeom prst="rect">
                      <a:avLst/>
                    </a:prstGeom>
                    <a:noFill/>
                    <a:ln w="9525">
                      <a:noFill/>
                      <a:miter lim="800000"/>
                      <a:headEnd/>
                      <a:tailEnd/>
                    </a:ln>
                  </pic:spPr>
                </pic:pic>
              </a:graphicData>
            </a:graphic>
          </wp:inline>
        </w:drawing>
      </w:r>
    </w:p>
    <w:p w14:paraId="1E0A88AA" w14:textId="52E01D58" w:rsidR="00C17119" w:rsidRDefault="003B2654" w:rsidP="00B9664F">
      <w:pPr>
        <w:pStyle w:val="Heading1"/>
        <w:jc w:val="both"/>
      </w:pPr>
      <w:r>
        <w:t>Introduction</w:t>
      </w:r>
    </w:p>
    <w:p w14:paraId="32FF596E" w14:textId="5669525A" w:rsidR="00B9664F" w:rsidRDefault="003B2654" w:rsidP="00B9664F">
      <w:pPr>
        <w:jc w:val="both"/>
      </w:pPr>
      <w:r>
        <w:t xml:space="preserve">The goal of this project is to help </w:t>
      </w:r>
      <w:r w:rsidR="00073B79">
        <w:t>users</w:t>
      </w:r>
      <w:r>
        <w:t xml:space="preserve"> in choosing better neighbourhoods to live in</w:t>
      </w:r>
      <w:r w:rsidR="00073B79">
        <w:t>. We will look at neighbourhoods in Scarborough, Toronto.</w:t>
      </w:r>
      <w:r>
        <w:t xml:space="preserve"> </w:t>
      </w:r>
      <w:r w:rsidR="00D347E6">
        <w:t xml:space="preserve">Now since there is statistical data available on the internet it is easier to choose on neighbourhood based on collected data. The aspects of neighbourhood used as ‘yard scale’ of are </w:t>
      </w:r>
      <w:r w:rsidR="00150CC7">
        <w:t xml:space="preserve">easily evident like </w:t>
      </w:r>
      <w:r w:rsidR="00D347E6">
        <w:t xml:space="preserve">availability of </w:t>
      </w:r>
      <w:r w:rsidR="00D347E6" w:rsidRPr="00D347E6">
        <w:t>Cafe, School, Super market, medical shops, grocery shops, mall, theatre, hospital.</w:t>
      </w:r>
      <w:r w:rsidR="00150CC7">
        <w:t xml:space="preserve"> We also look at not so evident aspects like median house price, we also look at school ratings, crime rates of the neighbourhood, road connectivity, weather conditions, emergency services, fresh water and sewage water treatment facilities. An analysis done based on these matrices will help </w:t>
      </w:r>
      <w:r w:rsidR="00066416">
        <w:t xml:space="preserve">users to </w:t>
      </w:r>
      <w:r w:rsidR="00B9664F">
        <w:t xml:space="preserve">take </w:t>
      </w:r>
      <w:r w:rsidR="00066416">
        <w:t xml:space="preserve">better informed </w:t>
      </w:r>
      <w:r w:rsidR="00B9664F">
        <w:t xml:space="preserve">decision while choosing the </w:t>
      </w:r>
      <w:r w:rsidR="00066416">
        <w:t>neighbourhood they would like to stay</w:t>
      </w:r>
      <w:r w:rsidR="00B9664F">
        <w:t>.</w:t>
      </w:r>
    </w:p>
    <w:p w14:paraId="218922DC" w14:textId="1F190CAD" w:rsidR="00B9664F" w:rsidRDefault="00B9664F" w:rsidP="00B9664F">
      <w:pPr>
        <w:pStyle w:val="Heading2"/>
        <w:jc w:val="both"/>
      </w:pPr>
      <w:r>
        <w:t>Data Section</w:t>
      </w:r>
    </w:p>
    <w:p w14:paraId="349F77A7" w14:textId="77777777" w:rsidR="00B9664F" w:rsidRDefault="00B9664F" w:rsidP="00B9664F">
      <w:pPr>
        <w:jc w:val="both"/>
      </w:pPr>
      <w:r>
        <w:t>Data Link: https://en.wikipedia.org/wiki/List_of_postal_codes_of_Canada:_M</w:t>
      </w:r>
    </w:p>
    <w:p w14:paraId="64BE1DD4" w14:textId="3262F517" w:rsidR="00B9664F" w:rsidRDefault="00B9664F" w:rsidP="00B9664F">
      <w:pPr>
        <w:jc w:val="both"/>
      </w:pPr>
      <w:r>
        <w:t>Will use Scarborough dataset which we scrapped from wikipedia on Week 3. Dataset consists of latitude and longitude, zip codes.</w:t>
      </w:r>
    </w:p>
    <w:p w14:paraId="6C8B37E3" w14:textId="77777777" w:rsidR="00B9664F" w:rsidRDefault="00B9664F" w:rsidP="00B9664F">
      <w:pPr>
        <w:jc w:val="both"/>
      </w:pPr>
      <w:r>
        <w:t>Foursquare API Data:</w:t>
      </w:r>
    </w:p>
    <w:p w14:paraId="33EBF28E" w14:textId="408B7A7F" w:rsidR="00B9664F" w:rsidRDefault="00B9664F" w:rsidP="00B9664F">
      <w:pPr>
        <w:jc w:val="both"/>
      </w:pPr>
      <w:r>
        <w:t>We will need data about different venues in different neighbourhoods of specific borough.</w:t>
      </w:r>
    </w:p>
    <w:p w14:paraId="7DC50B6C" w14:textId="77777777" w:rsidR="00B9664F" w:rsidRDefault="00B9664F" w:rsidP="00B9664F">
      <w:pPr>
        <w:jc w:val="both"/>
      </w:pPr>
      <w:r>
        <w:t>In order to gain that information we will use “Foursquare” locational information. Foursquare is a location data provider with information about all manner of venues and events within an area of interest. Such information includes venue names, locations, menus and even photos. As such, the foursquare location platform will be used as the sole data source since all the stated required information can be obtained through the API.</w:t>
      </w:r>
    </w:p>
    <w:p w14:paraId="0B542646" w14:textId="7CD064D2" w:rsidR="00B9664F" w:rsidRDefault="00B9664F" w:rsidP="00B9664F">
      <w:pPr>
        <w:jc w:val="both"/>
      </w:pPr>
      <w:r>
        <w:lastRenderedPageBreak/>
        <w:t>After finding the list of neighbourhoods, we then connect to the Foursquare API to gather information about venues inside each and every neighbourhood. For each neighbourhood, we have chosen the radius to be 100 meter.</w:t>
      </w:r>
    </w:p>
    <w:p w14:paraId="364CFE9B" w14:textId="0A67852E" w:rsidR="00B9664F" w:rsidRDefault="00B9664F" w:rsidP="00B9664F">
      <w:pPr>
        <w:jc w:val="both"/>
      </w:pPr>
      <w:r>
        <w:t>The data retrieved from Foursquare contained information of venues within a specified distance of the longitude and latitude of the postcodes. The information obtained per venue from Foursquare are as follows:</w:t>
      </w:r>
    </w:p>
    <w:p w14:paraId="42D05C78" w14:textId="61B8C838" w:rsidR="00B9664F" w:rsidRDefault="00B9664F" w:rsidP="00B9664F">
      <w:pPr>
        <w:jc w:val="both"/>
      </w:pPr>
      <w:r>
        <w:t>1. Neighbourhood</w:t>
      </w:r>
    </w:p>
    <w:p w14:paraId="4E785178" w14:textId="08E5F6F8" w:rsidR="00B9664F" w:rsidRDefault="00B9664F" w:rsidP="00B9664F">
      <w:pPr>
        <w:jc w:val="both"/>
      </w:pPr>
      <w:r>
        <w:t>2. Neighbourhood Latitude</w:t>
      </w:r>
    </w:p>
    <w:p w14:paraId="78DA3551" w14:textId="79404DC6" w:rsidR="00B9664F" w:rsidRDefault="00B9664F" w:rsidP="00B9664F">
      <w:pPr>
        <w:jc w:val="both"/>
      </w:pPr>
      <w:r>
        <w:t>3. Neighbourhood Longitude</w:t>
      </w:r>
    </w:p>
    <w:p w14:paraId="663C64A0" w14:textId="77777777" w:rsidR="00B9664F" w:rsidRDefault="00B9664F" w:rsidP="00B9664F">
      <w:pPr>
        <w:jc w:val="both"/>
      </w:pPr>
      <w:r>
        <w:t>4. Venue</w:t>
      </w:r>
    </w:p>
    <w:p w14:paraId="35ED463C" w14:textId="77777777" w:rsidR="00B9664F" w:rsidRDefault="00B9664F" w:rsidP="00B9664F">
      <w:pPr>
        <w:jc w:val="both"/>
      </w:pPr>
      <w:r>
        <w:t>5. Name of the venue e.g. the name of a store or restaurant</w:t>
      </w:r>
    </w:p>
    <w:p w14:paraId="6AAC4C27" w14:textId="77777777" w:rsidR="00B9664F" w:rsidRDefault="00B9664F" w:rsidP="00B9664F">
      <w:pPr>
        <w:jc w:val="both"/>
      </w:pPr>
      <w:r>
        <w:t>6. Venue Latitude</w:t>
      </w:r>
    </w:p>
    <w:p w14:paraId="6EF264A2" w14:textId="77777777" w:rsidR="00B9664F" w:rsidRDefault="00B9664F" w:rsidP="00B9664F">
      <w:pPr>
        <w:jc w:val="both"/>
      </w:pPr>
      <w:r>
        <w:t>7. Venue Longitude</w:t>
      </w:r>
    </w:p>
    <w:p w14:paraId="640B8D57" w14:textId="77777777" w:rsidR="00B9664F" w:rsidRDefault="00B9664F" w:rsidP="00B9664F">
      <w:pPr>
        <w:jc w:val="both"/>
      </w:pPr>
      <w:r>
        <w:t>8. Venue Category</w:t>
      </w:r>
    </w:p>
    <w:p w14:paraId="1F07F8E1" w14:textId="24E6C9AC" w:rsidR="00B9664F" w:rsidRDefault="00B9664F" w:rsidP="00B9664F">
      <w:pPr>
        <w:jc w:val="both"/>
      </w:pPr>
      <w:r>
        <w:t>Map of Scarborough</w:t>
      </w:r>
    </w:p>
    <w:p w14:paraId="44D3A40D" w14:textId="53B3DFF3" w:rsidR="00B9664F" w:rsidRDefault="000611A7" w:rsidP="00B9664F">
      <w:pPr>
        <w:jc w:val="both"/>
      </w:pPr>
      <w:r>
        <w:rPr>
          <w:rFonts w:ascii="Arial" w:eastAsia="Times New Roman" w:hAnsi="Arial" w:cs="Arial"/>
          <w:noProof/>
          <w:color w:val="333333"/>
          <w:sz w:val="20"/>
          <w:szCs w:val="20"/>
        </w:rPr>
        <w:drawing>
          <wp:inline distT="0" distB="0" distL="0" distR="0" wp14:anchorId="36A33CED" wp14:editId="58CF4880">
            <wp:extent cx="5731510" cy="3222925"/>
            <wp:effectExtent l="0" t="0" r="2540" b="0"/>
            <wp:docPr id="2" name="Picture 2" descr="http://roshangrewal.com/wp-content/uploads/2019/10/Map-of-Scarborough-1024x5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roshangrewal.com/wp-content/uploads/2019/10/Map-of-Scarborough-1024x576.png"/>
                    <pic:cNvPicPr>
                      <a:picLocks noChangeAspect="1" noChangeArrowheads="1"/>
                    </pic:cNvPicPr>
                  </pic:nvPicPr>
                  <pic:blipFill>
                    <a:blip r:embed="rId5"/>
                    <a:srcRect/>
                    <a:stretch>
                      <a:fillRect/>
                    </a:stretch>
                  </pic:blipFill>
                  <pic:spPr bwMode="auto">
                    <a:xfrm>
                      <a:off x="0" y="0"/>
                      <a:ext cx="5731510" cy="3222925"/>
                    </a:xfrm>
                    <a:prstGeom prst="rect">
                      <a:avLst/>
                    </a:prstGeom>
                    <a:noFill/>
                    <a:ln w="9525">
                      <a:noFill/>
                      <a:miter lim="800000"/>
                      <a:headEnd/>
                      <a:tailEnd/>
                    </a:ln>
                  </pic:spPr>
                </pic:pic>
              </a:graphicData>
            </a:graphic>
          </wp:inline>
        </w:drawing>
      </w:r>
    </w:p>
    <w:p w14:paraId="2889C59A" w14:textId="77777777" w:rsidR="00B9664F" w:rsidRDefault="00B9664F" w:rsidP="00B9664F">
      <w:pPr>
        <w:pStyle w:val="Heading3"/>
        <w:jc w:val="both"/>
      </w:pPr>
      <w:r>
        <w:t>Methodology Section</w:t>
      </w:r>
    </w:p>
    <w:p w14:paraId="486E6289" w14:textId="77777777" w:rsidR="00B9664F" w:rsidRDefault="00B9664F" w:rsidP="00B9664F">
      <w:pPr>
        <w:jc w:val="both"/>
      </w:pPr>
      <w:r>
        <w:t>Clustering Approach:</w:t>
      </w:r>
    </w:p>
    <w:p w14:paraId="4DC70772" w14:textId="201B89A0" w:rsidR="00B9664F" w:rsidRDefault="00B9664F" w:rsidP="00B9664F">
      <w:pPr>
        <w:jc w:val="both"/>
      </w:pPr>
      <w:r>
        <w:t>To compare the similarities of two cities, we decided to explore neighbourhoods, segment them, and group them into clusters to find similar neighbourhoods in a big city like New York and Toronto. To be able to do that, we need to cluster data which is a form of unsupervised machine learning: k-means clustering algorithm.</w:t>
      </w:r>
    </w:p>
    <w:p w14:paraId="464F99E7" w14:textId="1AA5A775" w:rsidR="00B9664F" w:rsidRDefault="00B9664F" w:rsidP="00B9664F">
      <w:pPr>
        <w:jc w:val="both"/>
      </w:pPr>
      <w:r>
        <w:t>Using K-Means Clustering Approach | Most Common Venue</w:t>
      </w:r>
    </w:p>
    <w:p w14:paraId="60160147" w14:textId="473BEF76" w:rsidR="000611A7" w:rsidRDefault="000611A7" w:rsidP="00B9664F">
      <w:pPr>
        <w:jc w:val="both"/>
      </w:pPr>
      <w:r>
        <w:rPr>
          <w:rFonts w:ascii="Arial" w:eastAsia="Times New Roman" w:hAnsi="Arial" w:cs="Arial"/>
          <w:noProof/>
          <w:color w:val="333333"/>
          <w:sz w:val="20"/>
          <w:szCs w:val="20"/>
        </w:rPr>
        <w:lastRenderedPageBreak/>
        <w:drawing>
          <wp:inline distT="0" distB="0" distL="0" distR="0" wp14:anchorId="615E6692" wp14:editId="758E80C9">
            <wp:extent cx="5731510" cy="3258363"/>
            <wp:effectExtent l="0" t="0" r="2540" b="0"/>
            <wp:docPr id="3" name="Picture 3" descr="http://roshangrewal.com/wp-content/uploads/2019/10/Using-K-Means-Clustering-Approach-10th-Most-Common-Venue-1024x5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roshangrewal.com/wp-content/uploads/2019/10/Using-K-Means-Clustering-Approach-10th-Most-Common-Venue-1024x582.png"/>
                    <pic:cNvPicPr>
                      <a:picLocks noChangeAspect="1" noChangeArrowheads="1"/>
                    </pic:cNvPicPr>
                  </pic:nvPicPr>
                  <pic:blipFill>
                    <a:blip r:embed="rId6"/>
                    <a:srcRect/>
                    <a:stretch>
                      <a:fillRect/>
                    </a:stretch>
                  </pic:blipFill>
                  <pic:spPr bwMode="auto">
                    <a:xfrm>
                      <a:off x="0" y="0"/>
                      <a:ext cx="5731510" cy="3258363"/>
                    </a:xfrm>
                    <a:prstGeom prst="rect">
                      <a:avLst/>
                    </a:prstGeom>
                    <a:noFill/>
                    <a:ln w="9525">
                      <a:noFill/>
                      <a:miter lim="800000"/>
                      <a:headEnd/>
                      <a:tailEnd/>
                    </a:ln>
                  </pic:spPr>
                </pic:pic>
              </a:graphicData>
            </a:graphic>
          </wp:inline>
        </w:drawing>
      </w:r>
    </w:p>
    <w:p w14:paraId="551EE75A" w14:textId="77777777" w:rsidR="00B9664F" w:rsidRDefault="00B9664F" w:rsidP="00B9664F">
      <w:pPr>
        <w:jc w:val="both"/>
      </w:pPr>
    </w:p>
    <w:p w14:paraId="3DEE1225" w14:textId="6C56E4DA" w:rsidR="00B9664F" w:rsidRDefault="00B9664F" w:rsidP="00B9664F">
      <w:pPr>
        <w:jc w:val="both"/>
      </w:pPr>
      <w:r w:rsidRPr="00B9664F">
        <w:t>Most Common Venues near Neighbo</w:t>
      </w:r>
      <w:r>
        <w:t>u</w:t>
      </w:r>
      <w:r w:rsidRPr="00B9664F">
        <w:t>rhood | Using Clustering</w:t>
      </w:r>
    </w:p>
    <w:p w14:paraId="5C965E0E" w14:textId="0FA3176E" w:rsidR="000611A7" w:rsidRDefault="000611A7" w:rsidP="00B9664F">
      <w:pPr>
        <w:jc w:val="both"/>
      </w:pPr>
      <w:r>
        <w:rPr>
          <w:rFonts w:ascii="Arial" w:eastAsia="Times New Roman" w:hAnsi="Arial" w:cs="Arial"/>
          <w:noProof/>
          <w:color w:val="333333"/>
          <w:sz w:val="20"/>
          <w:szCs w:val="20"/>
        </w:rPr>
        <w:drawing>
          <wp:inline distT="0" distB="0" distL="0" distR="0" wp14:anchorId="7EC6905A" wp14:editId="6BCF5480">
            <wp:extent cx="5731510" cy="3232997"/>
            <wp:effectExtent l="0" t="0" r="2540" b="5715"/>
            <wp:docPr id="4" name="Picture 4" descr="http://roshangrewal.com/wp-content/uploads/2019/10/Most-Common-venues-near-neighborhood-1024x57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roshangrewal.com/wp-content/uploads/2019/10/Most-Common-venues-near-neighborhood-1024x578.png"/>
                    <pic:cNvPicPr>
                      <a:picLocks noChangeAspect="1" noChangeArrowheads="1"/>
                    </pic:cNvPicPr>
                  </pic:nvPicPr>
                  <pic:blipFill>
                    <a:blip r:embed="rId7"/>
                    <a:srcRect/>
                    <a:stretch>
                      <a:fillRect/>
                    </a:stretch>
                  </pic:blipFill>
                  <pic:spPr bwMode="auto">
                    <a:xfrm>
                      <a:off x="0" y="0"/>
                      <a:ext cx="5731510" cy="3232997"/>
                    </a:xfrm>
                    <a:prstGeom prst="rect">
                      <a:avLst/>
                    </a:prstGeom>
                    <a:noFill/>
                    <a:ln w="9525">
                      <a:noFill/>
                      <a:miter lim="800000"/>
                      <a:headEnd/>
                      <a:tailEnd/>
                    </a:ln>
                  </pic:spPr>
                </pic:pic>
              </a:graphicData>
            </a:graphic>
          </wp:inline>
        </w:drawing>
      </w:r>
    </w:p>
    <w:p w14:paraId="3B854A79" w14:textId="77777777" w:rsidR="00130560" w:rsidRDefault="00130560" w:rsidP="00130560">
      <w:pPr>
        <w:jc w:val="both"/>
      </w:pPr>
      <w:r>
        <w:t>Work Flow:</w:t>
      </w:r>
    </w:p>
    <w:p w14:paraId="0386D389" w14:textId="606404CE" w:rsidR="00130560" w:rsidRDefault="00130560" w:rsidP="00130560">
      <w:pPr>
        <w:jc w:val="both"/>
      </w:pPr>
      <w:r>
        <w:t>Using credentials of Foursquare API features of near-by places of the neighbourhoods would be mined. Due to http request limitations the number of places per neighbourhood parameter would reasonably be set to 100 and the radius parameter would be set to 500.</w:t>
      </w:r>
    </w:p>
    <w:p w14:paraId="26F01ACA" w14:textId="39B3EE4F" w:rsidR="00B9664F" w:rsidRDefault="00130560" w:rsidP="00130560">
      <w:pPr>
        <w:jc w:val="both"/>
      </w:pPr>
      <w:r>
        <w:t>would be set to 500.</w:t>
      </w:r>
    </w:p>
    <w:p w14:paraId="46CA105C" w14:textId="0E751BAB" w:rsidR="000611A7" w:rsidRDefault="000611A7" w:rsidP="00130560">
      <w:pPr>
        <w:jc w:val="both"/>
      </w:pPr>
    </w:p>
    <w:p w14:paraId="2B574C32" w14:textId="4F12D1AF" w:rsidR="00130560" w:rsidRDefault="00130560" w:rsidP="00130560">
      <w:pPr>
        <w:jc w:val="both"/>
      </w:pPr>
    </w:p>
    <w:p w14:paraId="7E0042B6" w14:textId="77777777" w:rsidR="00130560" w:rsidRDefault="00130560" w:rsidP="00130560">
      <w:pPr>
        <w:pStyle w:val="Heading4"/>
      </w:pPr>
      <w:r>
        <w:t>Results Section</w:t>
      </w:r>
    </w:p>
    <w:p w14:paraId="20031745" w14:textId="0F86CFD8" w:rsidR="00130560" w:rsidRDefault="00130560" w:rsidP="00130560">
      <w:pPr>
        <w:jc w:val="both"/>
      </w:pPr>
      <w:r>
        <w:t>Map of Clusters in Scarborough</w:t>
      </w:r>
    </w:p>
    <w:p w14:paraId="41E05D12" w14:textId="3DB3321C" w:rsidR="00130560" w:rsidRDefault="000611A7" w:rsidP="00130560">
      <w:pPr>
        <w:jc w:val="both"/>
      </w:pPr>
      <w:r>
        <w:rPr>
          <w:rFonts w:ascii="Arial" w:eastAsia="Times New Roman" w:hAnsi="Arial" w:cs="Arial"/>
          <w:noProof/>
          <w:color w:val="333333"/>
          <w:sz w:val="20"/>
          <w:szCs w:val="20"/>
        </w:rPr>
        <w:drawing>
          <wp:inline distT="0" distB="0" distL="0" distR="0" wp14:anchorId="1E961E7C" wp14:editId="714980AA">
            <wp:extent cx="5731510" cy="3237865"/>
            <wp:effectExtent l="0" t="0" r="2540" b="635"/>
            <wp:docPr id="5" name="Picture 5" descr="http://roshangrewal.com/wp-content/uploads/2019/10/Map-of-Clusters-Scarborough-1024x5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roshangrewal.com/wp-content/uploads/2019/10/Map-of-Clusters-Scarborough-1024x579.png"/>
                    <pic:cNvPicPr>
                      <a:picLocks noChangeAspect="1" noChangeArrowheads="1"/>
                    </pic:cNvPicPr>
                  </pic:nvPicPr>
                  <pic:blipFill>
                    <a:blip r:embed="rId8"/>
                    <a:srcRect/>
                    <a:stretch>
                      <a:fillRect/>
                    </a:stretch>
                  </pic:blipFill>
                  <pic:spPr bwMode="auto">
                    <a:xfrm>
                      <a:off x="0" y="0"/>
                      <a:ext cx="5731510" cy="3237865"/>
                    </a:xfrm>
                    <a:prstGeom prst="rect">
                      <a:avLst/>
                    </a:prstGeom>
                    <a:noFill/>
                    <a:ln w="9525">
                      <a:noFill/>
                      <a:miter lim="800000"/>
                      <a:headEnd/>
                      <a:tailEnd/>
                    </a:ln>
                  </pic:spPr>
                </pic:pic>
              </a:graphicData>
            </a:graphic>
          </wp:inline>
        </w:drawing>
      </w:r>
    </w:p>
    <w:p w14:paraId="2AAA60F8" w14:textId="77777777" w:rsidR="00130560" w:rsidRDefault="00130560" w:rsidP="00130560">
      <w:pPr>
        <w:jc w:val="both"/>
      </w:pPr>
    </w:p>
    <w:p w14:paraId="4D096C52" w14:textId="77777777" w:rsidR="00130560" w:rsidRDefault="00130560" w:rsidP="00130560">
      <w:pPr>
        <w:jc w:val="both"/>
      </w:pPr>
    </w:p>
    <w:p w14:paraId="00F089AE" w14:textId="6556C67C" w:rsidR="00130560" w:rsidRDefault="00130560" w:rsidP="00130560">
      <w:pPr>
        <w:jc w:val="both"/>
      </w:pPr>
      <w:r w:rsidRPr="00130560">
        <w:t>Average Housing Price by Clusters in Scarborough</w:t>
      </w:r>
    </w:p>
    <w:p w14:paraId="664A1A60" w14:textId="77777777" w:rsidR="00130560" w:rsidRDefault="00130560" w:rsidP="00130560">
      <w:pPr>
        <w:jc w:val="both"/>
      </w:pPr>
    </w:p>
    <w:p w14:paraId="0DCAB975" w14:textId="1E02DCE7" w:rsidR="00130560" w:rsidRDefault="000611A7" w:rsidP="00130560">
      <w:pPr>
        <w:jc w:val="both"/>
      </w:pPr>
      <w:r>
        <w:rPr>
          <w:rFonts w:ascii="Arial" w:eastAsia="Times New Roman" w:hAnsi="Arial" w:cs="Arial"/>
          <w:noProof/>
          <w:color w:val="333333"/>
          <w:sz w:val="20"/>
          <w:szCs w:val="20"/>
        </w:rPr>
        <w:lastRenderedPageBreak/>
        <w:drawing>
          <wp:inline distT="0" distB="0" distL="0" distR="0" wp14:anchorId="6EE13CCB" wp14:editId="100480AA">
            <wp:extent cx="5731510" cy="4854531"/>
            <wp:effectExtent l="0" t="0" r="2540" b="3810"/>
            <wp:docPr id="6" name="Picture 6" descr="http://roshangrewal.com/wp-content/uploads/2019/10/Average-Housing-Price-1024x8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roshangrewal.com/wp-content/uploads/2019/10/Average-Housing-Price-1024x868.png"/>
                    <pic:cNvPicPr>
                      <a:picLocks noChangeAspect="1" noChangeArrowheads="1"/>
                    </pic:cNvPicPr>
                  </pic:nvPicPr>
                  <pic:blipFill>
                    <a:blip r:embed="rId9"/>
                    <a:srcRect/>
                    <a:stretch>
                      <a:fillRect/>
                    </a:stretch>
                  </pic:blipFill>
                  <pic:spPr bwMode="auto">
                    <a:xfrm>
                      <a:off x="0" y="0"/>
                      <a:ext cx="5731510" cy="4854531"/>
                    </a:xfrm>
                    <a:prstGeom prst="rect">
                      <a:avLst/>
                    </a:prstGeom>
                    <a:noFill/>
                    <a:ln w="9525">
                      <a:noFill/>
                      <a:miter lim="800000"/>
                      <a:headEnd/>
                      <a:tailEnd/>
                    </a:ln>
                  </pic:spPr>
                </pic:pic>
              </a:graphicData>
            </a:graphic>
          </wp:inline>
        </w:drawing>
      </w:r>
    </w:p>
    <w:p w14:paraId="7825F98D" w14:textId="77777777" w:rsidR="00130560" w:rsidRDefault="00130560" w:rsidP="00130560">
      <w:pPr>
        <w:jc w:val="both"/>
      </w:pPr>
    </w:p>
    <w:p w14:paraId="1C98E99E" w14:textId="026EEDE2" w:rsidR="00130560" w:rsidRDefault="00130560" w:rsidP="00130560">
      <w:pPr>
        <w:jc w:val="both"/>
      </w:pPr>
      <w:r w:rsidRPr="00130560">
        <w:t>School Ratings by Clusters in Scarborough</w:t>
      </w:r>
    </w:p>
    <w:p w14:paraId="74A8A6E7" w14:textId="0517E7C8" w:rsidR="00130560" w:rsidRDefault="00130560" w:rsidP="00130560">
      <w:pPr>
        <w:jc w:val="both"/>
      </w:pPr>
    </w:p>
    <w:p w14:paraId="01239171" w14:textId="42635BCF" w:rsidR="00130560" w:rsidRDefault="000611A7" w:rsidP="00130560">
      <w:pPr>
        <w:jc w:val="both"/>
      </w:pPr>
      <w:r>
        <w:rPr>
          <w:rFonts w:ascii="Arial" w:eastAsia="Times New Roman" w:hAnsi="Arial" w:cs="Arial"/>
          <w:noProof/>
          <w:color w:val="333333"/>
          <w:sz w:val="20"/>
          <w:szCs w:val="20"/>
        </w:rPr>
        <w:lastRenderedPageBreak/>
        <w:drawing>
          <wp:inline distT="0" distB="0" distL="0" distR="0" wp14:anchorId="78C5F05C" wp14:editId="23E31691">
            <wp:extent cx="5731510" cy="6262706"/>
            <wp:effectExtent l="0" t="0" r="2540" b="5080"/>
            <wp:docPr id="7" name="Picture 7" descr="http://roshangrewal.com/wp-content/uploads/2019/10/School-Ratings-by-Clusters-1024x8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roshangrewal.com/wp-content/uploads/2019/10/School-Ratings-by-Clusters-1024x881.png"/>
                    <pic:cNvPicPr>
                      <a:picLocks noChangeAspect="1" noChangeArrowheads="1"/>
                    </pic:cNvPicPr>
                  </pic:nvPicPr>
                  <pic:blipFill>
                    <a:blip r:embed="rId10"/>
                    <a:srcRect/>
                    <a:stretch>
                      <a:fillRect/>
                    </a:stretch>
                  </pic:blipFill>
                  <pic:spPr bwMode="auto">
                    <a:xfrm>
                      <a:off x="0" y="0"/>
                      <a:ext cx="5731510" cy="6262706"/>
                    </a:xfrm>
                    <a:prstGeom prst="rect">
                      <a:avLst/>
                    </a:prstGeom>
                    <a:noFill/>
                    <a:ln w="9525">
                      <a:noFill/>
                      <a:miter lim="800000"/>
                      <a:headEnd/>
                      <a:tailEnd/>
                    </a:ln>
                  </pic:spPr>
                </pic:pic>
              </a:graphicData>
            </a:graphic>
          </wp:inline>
        </w:drawing>
      </w:r>
    </w:p>
    <w:p w14:paraId="1BB00F57" w14:textId="77777777" w:rsidR="00130560" w:rsidRDefault="00130560" w:rsidP="00130560">
      <w:pPr>
        <w:jc w:val="both"/>
      </w:pPr>
      <w:r>
        <w:t>The Location:</w:t>
      </w:r>
    </w:p>
    <w:p w14:paraId="30D0E0E2" w14:textId="343E9A4F" w:rsidR="00130560" w:rsidRDefault="00130560" w:rsidP="00130560">
      <w:pPr>
        <w:jc w:val="both"/>
      </w:pPr>
      <w:r>
        <w:t>Scarborough is a popular destination for immigrants coming to Canada to reside. As a result, it is one of the most diverse and multicultural areas in the Greater Toronto Area, being home to various religious groups and places of worship. Although immigration has become a hot topic over the past few years with more governments seeking more restrictions on immigrants and refugees, the general trend of immigration into Canada has been one of on the rise.</w:t>
      </w:r>
    </w:p>
    <w:p w14:paraId="60B29653" w14:textId="3E3DCEE3" w:rsidR="00130560" w:rsidRDefault="00130560" w:rsidP="00130560">
      <w:pPr>
        <w:jc w:val="both"/>
      </w:pPr>
    </w:p>
    <w:p w14:paraId="6436A10C" w14:textId="1ECD273F" w:rsidR="00130560" w:rsidRDefault="00130560" w:rsidP="00130560">
      <w:pPr>
        <w:jc w:val="both"/>
      </w:pPr>
    </w:p>
    <w:p w14:paraId="751D7132" w14:textId="77777777" w:rsidR="00130560" w:rsidRDefault="00130560" w:rsidP="00130560">
      <w:pPr>
        <w:jc w:val="both"/>
      </w:pPr>
      <w:r>
        <w:t>Foursquare API:</w:t>
      </w:r>
    </w:p>
    <w:p w14:paraId="058C8B38" w14:textId="77777777" w:rsidR="00130560" w:rsidRDefault="00130560" w:rsidP="00130560">
      <w:pPr>
        <w:jc w:val="both"/>
      </w:pPr>
      <w:r>
        <w:lastRenderedPageBreak/>
        <w:t>This Capstone project have used Four-square API as its prime data gathering source as it has a database of millions of places, especially their places API which provides the ability to perform location search, location sharing and details about a business.</w:t>
      </w:r>
    </w:p>
    <w:p w14:paraId="7BC5A727" w14:textId="77777777" w:rsidR="00130560" w:rsidRDefault="00130560" w:rsidP="00130560">
      <w:pPr>
        <w:jc w:val="both"/>
      </w:pPr>
      <w:r>
        <w:t>5. Discussion Section</w:t>
      </w:r>
    </w:p>
    <w:p w14:paraId="68AA6BC4" w14:textId="77777777" w:rsidR="00130560" w:rsidRDefault="00130560" w:rsidP="00130560">
      <w:pPr>
        <w:jc w:val="both"/>
      </w:pPr>
      <w:r>
        <w:t>Problem Which Tried to Solve:</w:t>
      </w:r>
    </w:p>
    <w:p w14:paraId="6CF52DEB" w14:textId="59009011" w:rsidR="00130560" w:rsidRDefault="00130560" w:rsidP="00130560">
      <w:pPr>
        <w:jc w:val="both"/>
      </w:pPr>
      <w:r>
        <w:t>The major purpose of this project, is to suggest a better neighbourhood in a new city for the person who are shifting there. Social presence in society in terms of like minded people. Connectivity to the airport, bus stand, city centre, markets and other daily needs things nearby.</w:t>
      </w:r>
    </w:p>
    <w:p w14:paraId="14EF89E8" w14:textId="77777777" w:rsidR="00130560" w:rsidRDefault="00130560" w:rsidP="00130560">
      <w:pPr>
        <w:jc w:val="both"/>
      </w:pPr>
      <w:r>
        <w:t>•</w:t>
      </w:r>
      <w:r>
        <w:tab/>
        <w:t>Sorted list of house in terms of housing prices in a ascending or descending order</w:t>
      </w:r>
    </w:p>
    <w:p w14:paraId="448A54BC" w14:textId="77777777" w:rsidR="00130560" w:rsidRDefault="00130560" w:rsidP="00130560">
      <w:pPr>
        <w:jc w:val="both"/>
      </w:pPr>
      <w:r>
        <w:t>•</w:t>
      </w:r>
      <w:r>
        <w:tab/>
        <w:t>Sorted list of schools in terms of location, fees, rating and reviews</w:t>
      </w:r>
    </w:p>
    <w:p w14:paraId="09E186C5" w14:textId="77777777" w:rsidR="00130560" w:rsidRDefault="00130560" w:rsidP="00130560">
      <w:pPr>
        <w:jc w:val="both"/>
      </w:pPr>
      <w:r>
        <w:t>6. Conclusion Section</w:t>
      </w:r>
    </w:p>
    <w:p w14:paraId="2BFBD835" w14:textId="43FA73CA" w:rsidR="00130560" w:rsidRDefault="00130560" w:rsidP="00130560">
      <w:pPr>
        <w:jc w:val="both"/>
      </w:pPr>
      <w:r>
        <w:t>In this Capstone project, using k-means cluster algorithm I separated the neighbourhood into 10(Ten) different clusters and for 103 different latitude and longitude from dataset, which have very-similar neighbourhoods around them. Using the charts above results presented to a particular neighbourhood based on average house prices and school rating have been made.</w:t>
      </w:r>
    </w:p>
    <w:p w14:paraId="77A23C45" w14:textId="77777777" w:rsidR="00130560" w:rsidRDefault="00130560" w:rsidP="00130560">
      <w:pPr>
        <w:jc w:val="both"/>
      </w:pPr>
      <w:r>
        <w:t>I feel rewarded with the efforts and believe this course with all the topics covered is well worthy of appreciation.</w:t>
      </w:r>
    </w:p>
    <w:p w14:paraId="25EF2D29" w14:textId="77777777" w:rsidR="00130560" w:rsidRDefault="00130560" w:rsidP="00130560">
      <w:pPr>
        <w:jc w:val="both"/>
      </w:pPr>
      <w:r>
        <w:t>This project has shown me a practical application to resolve a real situation that has impacting personal and financial impact using Data Science tools.</w:t>
      </w:r>
    </w:p>
    <w:p w14:paraId="63A44EBE" w14:textId="77777777" w:rsidR="00130560" w:rsidRDefault="00130560" w:rsidP="00130560">
      <w:pPr>
        <w:jc w:val="both"/>
      </w:pPr>
      <w:r>
        <w:t>The mapping with Folium is a very powerful technique to consolidate information and make the analysis and decision better with confidence.</w:t>
      </w:r>
    </w:p>
    <w:p w14:paraId="316DA87D" w14:textId="77777777" w:rsidR="00130560" w:rsidRDefault="00130560" w:rsidP="00130560">
      <w:pPr>
        <w:jc w:val="both"/>
      </w:pPr>
      <w:r>
        <w:t>Future Works:</w:t>
      </w:r>
    </w:p>
    <w:p w14:paraId="56E5989A" w14:textId="77777777" w:rsidR="00130560" w:rsidRDefault="00130560" w:rsidP="00130560">
      <w:pPr>
        <w:jc w:val="both"/>
      </w:pPr>
      <w:r>
        <w:t>This Capstone project can be continued for making it more precise in terms to find best house in Scarborough. Best means on the basis of all required things(daily needs or things we need to live a better life) around and also in terms of cost effective.</w:t>
      </w:r>
    </w:p>
    <w:p w14:paraId="411C39F1" w14:textId="75EA5319" w:rsidR="00130560" w:rsidRDefault="00130560" w:rsidP="00130560">
      <w:pPr>
        <w:jc w:val="both"/>
      </w:pPr>
      <w:r>
        <w:t>Libraries Which are Used to Develop the Project:</w:t>
      </w:r>
    </w:p>
    <w:p w14:paraId="72E79EE6" w14:textId="0EB0544F" w:rsidR="00130560" w:rsidRDefault="00130560" w:rsidP="00130560">
      <w:pPr>
        <w:jc w:val="both"/>
      </w:pPr>
      <w:r>
        <w:t>Pandas: For creating and manipulating data frames.</w:t>
      </w:r>
    </w:p>
    <w:p w14:paraId="3AC7E147" w14:textId="68266E34" w:rsidR="00130560" w:rsidRDefault="00130560" w:rsidP="00130560">
      <w:pPr>
        <w:jc w:val="both"/>
      </w:pPr>
      <w:r>
        <w:t>Folium: Python visualization library would be used to visualize the neighbourhoods cluster distribution of using interactive leaflet map.</w:t>
      </w:r>
    </w:p>
    <w:p w14:paraId="211A4739" w14:textId="77777777" w:rsidR="00130560" w:rsidRDefault="00130560" w:rsidP="00130560">
      <w:pPr>
        <w:jc w:val="both"/>
      </w:pPr>
      <w:r>
        <w:t>Scikit Learn: For importing k-means clustering.</w:t>
      </w:r>
    </w:p>
    <w:p w14:paraId="082B14CD" w14:textId="77777777" w:rsidR="00130560" w:rsidRDefault="00130560" w:rsidP="00130560">
      <w:pPr>
        <w:jc w:val="both"/>
      </w:pPr>
      <w:r>
        <w:t>JSON: Library to handle JSON files.</w:t>
      </w:r>
    </w:p>
    <w:p w14:paraId="77C9ADB3" w14:textId="77777777" w:rsidR="00130560" w:rsidRDefault="00130560" w:rsidP="00130560">
      <w:pPr>
        <w:jc w:val="both"/>
      </w:pPr>
      <w:r>
        <w:t>XML: To separate data from presentation and XML stores data in plain text format.</w:t>
      </w:r>
    </w:p>
    <w:p w14:paraId="0F1992D5" w14:textId="77777777" w:rsidR="00130560" w:rsidRDefault="00130560" w:rsidP="00130560">
      <w:pPr>
        <w:jc w:val="both"/>
      </w:pPr>
      <w:r>
        <w:t>Geocoder: To retrieve Location Data.</w:t>
      </w:r>
    </w:p>
    <w:p w14:paraId="6322B0F2" w14:textId="77777777" w:rsidR="00130560" w:rsidRDefault="00130560" w:rsidP="00130560">
      <w:pPr>
        <w:jc w:val="both"/>
      </w:pPr>
      <w:r>
        <w:t>Beautiful Soup and Requests: To scrap and library to handle http requests.</w:t>
      </w:r>
    </w:p>
    <w:p w14:paraId="5F71BEF0" w14:textId="255E9D94" w:rsidR="00130560" w:rsidRPr="00B9664F" w:rsidRDefault="00130560" w:rsidP="00130560">
      <w:pPr>
        <w:jc w:val="both"/>
      </w:pPr>
      <w:r>
        <w:t>Matplotlib: Python Plotting Module.</w:t>
      </w:r>
    </w:p>
    <w:sectPr w:rsidR="00130560" w:rsidRPr="00B9664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MrOwNDU2tTAwMDBR0lEKTi0uzszPAykwrgUAI32Y3SwAAAA="/>
  </w:docVars>
  <w:rsids>
    <w:rsidRoot w:val="003B2654"/>
    <w:rsid w:val="000611A7"/>
    <w:rsid w:val="00066416"/>
    <w:rsid w:val="00073B79"/>
    <w:rsid w:val="00130560"/>
    <w:rsid w:val="00150CC7"/>
    <w:rsid w:val="003B2654"/>
    <w:rsid w:val="004F073F"/>
    <w:rsid w:val="00946596"/>
    <w:rsid w:val="00B36A6E"/>
    <w:rsid w:val="00B9664F"/>
    <w:rsid w:val="00C17119"/>
    <w:rsid w:val="00D347E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37C5FD"/>
  <w15:chartTrackingRefBased/>
  <w15:docId w15:val="{B7B0B54D-8DF0-4400-8644-CFF33B3A6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B26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664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9664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305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265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9664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9664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130560"/>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899</Words>
  <Characters>512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shan Chakrapani</dc:creator>
  <cp:keywords/>
  <dc:description/>
  <cp:lastModifiedBy>sudharshan Chakrapani</cp:lastModifiedBy>
  <cp:revision>3</cp:revision>
  <dcterms:created xsi:type="dcterms:W3CDTF">2020-12-08T18:48:00Z</dcterms:created>
  <dcterms:modified xsi:type="dcterms:W3CDTF">2020-12-09T15:42:00Z</dcterms:modified>
</cp:coreProperties>
</file>